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42FB" w:rsidRPr="004842FB" w:rsidRDefault="004842FB" w:rsidP="00D04934">
      <w:pPr>
        <w:rPr>
          <w:b/>
          <w:u w:val="single"/>
        </w:rPr>
      </w:pPr>
      <w:r w:rsidRPr="004842FB">
        <w:rPr>
          <w:b/>
          <w:u w:val="single"/>
        </w:rPr>
        <w:t>Tables:</w:t>
      </w:r>
    </w:p>
    <w:p w:rsidR="00D04934" w:rsidRDefault="00D04934" w:rsidP="00D04934">
      <w:r w:rsidRPr="00691808">
        <w:rPr>
          <w:b/>
        </w:rPr>
        <w:t>Payment Table</w:t>
      </w:r>
      <w:r>
        <w:t>:</w:t>
      </w:r>
      <w:r w:rsidR="00144B28">
        <w:t xml:space="preserve"> This table contains all the payment records on a date and member level. </w:t>
      </w:r>
      <w:r w:rsidR="000749EF">
        <w:t xml:space="preserve">This is for members who make a payment on each day. </w:t>
      </w:r>
      <w:r w:rsidR="00F24E82">
        <w:t xml:space="preserve">A sample </w:t>
      </w:r>
      <w:r w:rsidR="000749EF">
        <w:t xml:space="preserve">data </w:t>
      </w:r>
      <w:r w:rsidR="00F24E82">
        <w:t>looks like this:</w:t>
      </w:r>
    </w:p>
    <w:tbl>
      <w:tblPr>
        <w:tblStyle w:val="TableGrid"/>
        <w:tblW w:w="0" w:type="auto"/>
        <w:tblInd w:w="1995" w:type="dxa"/>
        <w:tblLook w:val="04A0" w:firstRow="1" w:lastRow="0" w:firstColumn="1" w:lastColumn="0" w:noHBand="0" w:noVBand="1"/>
      </w:tblPr>
      <w:tblGrid>
        <w:gridCol w:w="750"/>
        <w:gridCol w:w="1280"/>
        <w:gridCol w:w="1050"/>
      </w:tblGrid>
      <w:tr w:rsidR="00144B28" w:rsidTr="009A5E92">
        <w:tc>
          <w:tcPr>
            <w:tcW w:w="750" w:type="dxa"/>
          </w:tcPr>
          <w:p w:rsidR="00144B28" w:rsidRDefault="00144B28" w:rsidP="00D04934">
            <w:r>
              <w:t>Date</w:t>
            </w:r>
          </w:p>
        </w:tc>
        <w:tc>
          <w:tcPr>
            <w:tcW w:w="1280" w:type="dxa"/>
          </w:tcPr>
          <w:p w:rsidR="00144B28" w:rsidRDefault="00144B28" w:rsidP="00D04934">
            <w:proofErr w:type="spellStart"/>
            <w:r>
              <w:t>memberID</w:t>
            </w:r>
            <w:proofErr w:type="spellEnd"/>
          </w:p>
        </w:tc>
        <w:tc>
          <w:tcPr>
            <w:tcW w:w="1050" w:type="dxa"/>
          </w:tcPr>
          <w:p w:rsidR="00144B28" w:rsidRDefault="00144B28" w:rsidP="00D04934">
            <w:r>
              <w:t>Amount</w:t>
            </w:r>
          </w:p>
        </w:tc>
      </w:tr>
      <w:tr w:rsidR="00144B28" w:rsidTr="009A5E92">
        <w:tc>
          <w:tcPr>
            <w:tcW w:w="750" w:type="dxa"/>
          </w:tcPr>
          <w:p w:rsidR="00144B28" w:rsidRDefault="00144B28" w:rsidP="00A86A4D">
            <w:pPr>
              <w:jc w:val="both"/>
            </w:pPr>
            <w:r>
              <w:t>1/3</w:t>
            </w:r>
          </w:p>
        </w:tc>
        <w:tc>
          <w:tcPr>
            <w:tcW w:w="1280" w:type="dxa"/>
          </w:tcPr>
          <w:p w:rsidR="00144B28" w:rsidRDefault="00A86A4D" w:rsidP="00245A21">
            <w:pPr>
              <w:jc w:val="center"/>
            </w:pPr>
            <w:r>
              <w:t>A</w:t>
            </w:r>
          </w:p>
        </w:tc>
        <w:tc>
          <w:tcPr>
            <w:tcW w:w="1050" w:type="dxa"/>
          </w:tcPr>
          <w:p w:rsidR="00144B28" w:rsidRDefault="00144B28" w:rsidP="00A86A4D">
            <w:pPr>
              <w:jc w:val="right"/>
            </w:pPr>
            <w:r>
              <w:t>$33.9</w:t>
            </w:r>
          </w:p>
        </w:tc>
      </w:tr>
      <w:tr w:rsidR="00144B28" w:rsidTr="009A5E92">
        <w:tc>
          <w:tcPr>
            <w:tcW w:w="750" w:type="dxa"/>
          </w:tcPr>
          <w:p w:rsidR="00144B28" w:rsidRDefault="00A86A4D" w:rsidP="00A86A4D">
            <w:pPr>
              <w:jc w:val="both"/>
            </w:pPr>
            <w:r>
              <w:t>1/4</w:t>
            </w:r>
          </w:p>
        </w:tc>
        <w:tc>
          <w:tcPr>
            <w:tcW w:w="1280" w:type="dxa"/>
          </w:tcPr>
          <w:p w:rsidR="00144B28" w:rsidRDefault="00A86A4D" w:rsidP="00245A21">
            <w:pPr>
              <w:jc w:val="center"/>
            </w:pPr>
            <w:r>
              <w:t>C</w:t>
            </w:r>
          </w:p>
        </w:tc>
        <w:tc>
          <w:tcPr>
            <w:tcW w:w="1050" w:type="dxa"/>
          </w:tcPr>
          <w:p w:rsidR="00144B28" w:rsidRDefault="00A86A4D" w:rsidP="00A86A4D">
            <w:pPr>
              <w:jc w:val="right"/>
            </w:pPr>
            <w:r>
              <w:t>$19.3</w:t>
            </w:r>
          </w:p>
        </w:tc>
      </w:tr>
      <w:tr w:rsidR="00A86A4D" w:rsidTr="009A5E92">
        <w:tc>
          <w:tcPr>
            <w:tcW w:w="750" w:type="dxa"/>
          </w:tcPr>
          <w:p w:rsidR="00A86A4D" w:rsidRDefault="00A86A4D" w:rsidP="00A86A4D">
            <w:pPr>
              <w:jc w:val="both"/>
            </w:pPr>
            <w:r>
              <w:t>1/7</w:t>
            </w:r>
          </w:p>
        </w:tc>
        <w:tc>
          <w:tcPr>
            <w:tcW w:w="1280" w:type="dxa"/>
          </w:tcPr>
          <w:p w:rsidR="00A86A4D" w:rsidRDefault="00A86A4D" w:rsidP="00245A21">
            <w:pPr>
              <w:jc w:val="center"/>
            </w:pPr>
            <w:r>
              <w:t>A</w:t>
            </w:r>
          </w:p>
        </w:tc>
        <w:tc>
          <w:tcPr>
            <w:tcW w:w="1050" w:type="dxa"/>
          </w:tcPr>
          <w:p w:rsidR="00A86A4D" w:rsidRDefault="00A86A4D" w:rsidP="00A86A4D">
            <w:pPr>
              <w:jc w:val="right"/>
            </w:pPr>
            <w:r>
              <w:t>$29.1</w:t>
            </w:r>
          </w:p>
        </w:tc>
      </w:tr>
    </w:tbl>
    <w:p w:rsidR="00D04934" w:rsidRDefault="00D04934" w:rsidP="00A86A4D">
      <w:pPr>
        <w:jc w:val="both"/>
      </w:pPr>
    </w:p>
    <w:p w:rsidR="00F24E82" w:rsidRDefault="00D04934" w:rsidP="00F24E82">
      <w:r w:rsidRPr="00F24E82">
        <w:rPr>
          <w:b/>
        </w:rPr>
        <w:t>User Table</w:t>
      </w:r>
      <w:r w:rsidR="0094298F">
        <w:t xml:space="preserve">: </w:t>
      </w:r>
      <w:r w:rsidR="00F24E82">
        <w:t xml:space="preserve">This table contains all the </w:t>
      </w:r>
      <w:r w:rsidR="000D4E78">
        <w:t>active</w:t>
      </w:r>
      <w:r w:rsidR="00F24E82">
        <w:t xml:space="preserve"> records on a date and member level. </w:t>
      </w:r>
      <w:r w:rsidR="002F0822">
        <w:t xml:space="preserve">This is for member who visit linkedin.com site on each day. </w:t>
      </w:r>
      <w:r w:rsidR="00F24E82">
        <w:t xml:space="preserve">A sample </w:t>
      </w:r>
      <w:r w:rsidR="000749EF">
        <w:t xml:space="preserve">data </w:t>
      </w:r>
      <w:r w:rsidR="00F24E82">
        <w:t>looks like this:</w:t>
      </w:r>
    </w:p>
    <w:tbl>
      <w:tblPr>
        <w:tblStyle w:val="TableGrid"/>
        <w:tblW w:w="0" w:type="auto"/>
        <w:tblInd w:w="2562" w:type="dxa"/>
        <w:tblLook w:val="04A0" w:firstRow="1" w:lastRow="0" w:firstColumn="1" w:lastColumn="0" w:noHBand="0" w:noVBand="1"/>
      </w:tblPr>
      <w:tblGrid>
        <w:gridCol w:w="750"/>
        <w:gridCol w:w="1280"/>
      </w:tblGrid>
      <w:tr w:rsidR="000D4E78" w:rsidTr="009A5E92">
        <w:tc>
          <w:tcPr>
            <w:tcW w:w="750" w:type="dxa"/>
          </w:tcPr>
          <w:p w:rsidR="000D4E78" w:rsidRDefault="000D4E78" w:rsidP="006239F9">
            <w:r>
              <w:t>Date</w:t>
            </w:r>
          </w:p>
        </w:tc>
        <w:tc>
          <w:tcPr>
            <w:tcW w:w="1280" w:type="dxa"/>
          </w:tcPr>
          <w:p w:rsidR="000D4E78" w:rsidRDefault="000D4E78" w:rsidP="006239F9">
            <w:proofErr w:type="spellStart"/>
            <w:r>
              <w:t>memberID</w:t>
            </w:r>
            <w:proofErr w:type="spellEnd"/>
          </w:p>
        </w:tc>
      </w:tr>
      <w:tr w:rsidR="000D4E78" w:rsidTr="009A5E92">
        <w:tc>
          <w:tcPr>
            <w:tcW w:w="750" w:type="dxa"/>
          </w:tcPr>
          <w:p w:rsidR="000D4E78" w:rsidRDefault="000D4E78" w:rsidP="006239F9">
            <w:pPr>
              <w:jc w:val="both"/>
            </w:pPr>
            <w:r>
              <w:t>1/1</w:t>
            </w:r>
          </w:p>
        </w:tc>
        <w:tc>
          <w:tcPr>
            <w:tcW w:w="1280" w:type="dxa"/>
          </w:tcPr>
          <w:p w:rsidR="000D4E78" w:rsidRDefault="000D4E78" w:rsidP="00245A21">
            <w:pPr>
              <w:jc w:val="center"/>
            </w:pPr>
            <w:r>
              <w:t>A</w:t>
            </w:r>
          </w:p>
        </w:tc>
      </w:tr>
      <w:tr w:rsidR="000D4E78" w:rsidTr="009A5E92">
        <w:tc>
          <w:tcPr>
            <w:tcW w:w="750" w:type="dxa"/>
          </w:tcPr>
          <w:p w:rsidR="000D4E78" w:rsidRDefault="000D4E78" w:rsidP="006239F9">
            <w:pPr>
              <w:jc w:val="both"/>
            </w:pPr>
            <w:r>
              <w:t>1/3</w:t>
            </w:r>
          </w:p>
        </w:tc>
        <w:tc>
          <w:tcPr>
            <w:tcW w:w="1280" w:type="dxa"/>
          </w:tcPr>
          <w:p w:rsidR="000D4E78" w:rsidRDefault="000D4E78" w:rsidP="00245A21">
            <w:pPr>
              <w:jc w:val="center"/>
            </w:pPr>
            <w:r>
              <w:t>A</w:t>
            </w:r>
          </w:p>
        </w:tc>
      </w:tr>
      <w:tr w:rsidR="000D4E78" w:rsidTr="009A5E92">
        <w:tc>
          <w:tcPr>
            <w:tcW w:w="750" w:type="dxa"/>
          </w:tcPr>
          <w:p w:rsidR="000D4E78" w:rsidRDefault="000D4E78" w:rsidP="006239F9">
            <w:pPr>
              <w:jc w:val="both"/>
            </w:pPr>
            <w:r>
              <w:t>1/3</w:t>
            </w:r>
          </w:p>
        </w:tc>
        <w:tc>
          <w:tcPr>
            <w:tcW w:w="1280" w:type="dxa"/>
          </w:tcPr>
          <w:p w:rsidR="000D4E78" w:rsidRDefault="000D4E78" w:rsidP="00245A21">
            <w:pPr>
              <w:jc w:val="center"/>
            </w:pPr>
            <w:r>
              <w:t>B</w:t>
            </w:r>
          </w:p>
        </w:tc>
      </w:tr>
      <w:tr w:rsidR="000D4E78" w:rsidTr="009A5E92">
        <w:tc>
          <w:tcPr>
            <w:tcW w:w="750" w:type="dxa"/>
          </w:tcPr>
          <w:p w:rsidR="000D4E78" w:rsidRDefault="000D4E78" w:rsidP="006239F9">
            <w:pPr>
              <w:jc w:val="both"/>
            </w:pPr>
            <w:r>
              <w:t>1/4</w:t>
            </w:r>
          </w:p>
        </w:tc>
        <w:tc>
          <w:tcPr>
            <w:tcW w:w="1280" w:type="dxa"/>
          </w:tcPr>
          <w:p w:rsidR="000D4E78" w:rsidRDefault="000D4E78" w:rsidP="00245A21">
            <w:pPr>
              <w:jc w:val="center"/>
            </w:pPr>
            <w:r>
              <w:t>A</w:t>
            </w:r>
          </w:p>
        </w:tc>
      </w:tr>
      <w:tr w:rsidR="000D4E78" w:rsidTr="009A5E92">
        <w:tc>
          <w:tcPr>
            <w:tcW w:w="750" w:type="dxa"/>
          </w:tcPr>
          <w:p w:rsidR="000D4E78" w:rsidRDefault="000D4E78" w:rsidP="006239F9">
            <w:pPr>
              <w:jc w:val="both"/>
            </w:pPr>
            <w:r>
              <w:t>1/4</w:t>
            </w:r>
          </w:p>
        </w:tc>
        <w:tc>
          <w:tcPr>
            <w:tcW w:w="1280" w:type="dxa"/>
          </w:tcPr>
          <w:p w:rsidR="000D4E78" w:rsidRDefault="000D4E78" w:rsidP="00245A21">
            <w:pPr>
              <w:jc w:val="center"/>
            </w:pPr>
            <w:r>
              <w:t>C</w:t>
            </w:r>
          </w:p>
        </w:tc>
      </w:tr>
      <w:tr w:rsidR="000D4E78" w:rsidTr="009A5E92">
        <w:tc>
          <w:tcPr>
            <w:tcW w:w="750" w:type="dxa"/>
          </w:tcPr>
          <w:p w:rsidR="000D4E78" w:rsidRDefault="000D4E78" w:rsidP="006239F9">
            <w:pPr>
              <w:jc w:val="both"/>
            </w:pPr>
            <w:r>
              <w:t>1/5</w:t>
            </w:r>
          </w:p>
        </w:tc>
        <w:tc>
          <w:tcPr>
            <w:tcW w:w="1280" w:type="dxa"/>
          </w:tcPr>
          <w:p w:rsidR="000D4E78" w:rsidRDefault="000D4E78" w:rsidP="00245A21">
            <w:pPr>
              <w:jc w:val="center"/>
            </w:pPr>
            <w:r>
              <w:t>B</w:t>
            </w:r>
          </w:p>
        </w:tc>
      </w:tr>
    </w:tbl>
    <w:p w:rsidR="00741690" w:rsidRDefault="00741690">
      <w:pPr>
        <w:rPr>
          <w:b/>
        </w:rPr>
      </w:pPr>
    </w:p>
    <w:p w:rsidR="00D04934" w:rsidRDefault="00741690">
      <w:r w:rsidRPr="00741690">
        <w:rPr>
          <w:b/>
        </w:rPr>
        <w:t>Date Table</w:t>
      </w:r>
      <w:r>
        <w:rPr>
          <w:b/>
        </w:rPr>
        <w:t xml:space="preserve">: </w:t>
      </w:r>
      <w:r>
        <w:t>this table contains the date information</w:t>
      </w:r>
    </w:p>
    <w:tbl>
      <w:tblPr>
        <w:tblStyle w:val="TableGrid"/>
        <w:tblW w:w="0" w:type="auto"/>
        <w:tblInd w:w="2562" w:type="dxa"/>
        <w:tblLook w:val="04A0" w:firstRow="1" w:lastRow="0" w:firstColumn="1" w:lastColumn="0" w:noHBand="0" w:noVBand="1"/>
      </w:tblPr>
      <w:tblGrid>
        <w:gridCol w:w="750"/>
      </w:tblGrid>
      <w:tr w:rsidR="00741690" w:rsidTr="00F93EAB">
        <w:tc>
          <w:tcPr>
            <w:tcW w:w="750" w:type="dxa"/>
          </w:tcPr>
          <w:p w:rsidR="00741690" w:rsidRDefault="00741690" w:rsidP="00F93EAB">
            <w:r>
              <w:t>Date</w:t>
            </w:r>
          </w:p>
        </w:tc>
      </w:tr>
      <w:tr w:rsidR="00741690" w:rsidTr="00F93EAB">
        <w:tc>
          <w:tcPr>
            <w:tcW w:w="750" w:type="dxa"/>
          </w:tcPr>
          <w:p w:rsidR="00741690" w:rsidRDefault="00741690" w:rsidP="00F93EAB">
            <w:pPr>
              <w:jc w:val="both"/>
            </w:pPr>
            <w:r>
              <w:t>1/1</w:t>
            </w:r>
          </w:p>
        </w:tc>
      </w:tr>
      <w:tr w:rsidR="00741690" w:rsidTr="00F93EAB">
        <w:tc>
          <w:tcPr>
            <w:tcW w:w="750" w:type="dxa"/>
          </w:tcPr>
          <w:p w:rsidR="00741690" w:rsidRDefault="00741690" w:rsidP="00F93EAB">
            <w:pPr>
              <w:jc w:val="both"/>
            </w:pPr>
            <w:r>
              <w:t>1/2</w:t>
            </w:r>
          </w:p>
        </w:tc>
      </w:tr>
      <w:tr w:rsidR="00741690" w:rsidTr="00F93EAB">
        <w:tc>
          <w:tcPr>
            <w:tcW w:w="750" w:type="dxa"/>
          </w:tcPr>
          <w:p w:rsidR="00741690" w:rsidRDefault="00741690" w:rsidP="00F93EAB">
            <w:pPr>
              <w:jc w:val="both"/>
            </w:pPr>
            <w:r>
              <w:t>1/3</w:t>
            </w:r>
          </w:p>
        </w:tc>
      </w:tr>
      <w:tr w:rsidR="00741690" w:rsidTr="00F93EAB">
        <w:tc>
          <w:tcPr>
            <w:tcW w:w="750" w:type="dxa"/>
          </w:tcPr>
          <w:p w:rsidR="00741690" w:rsidRDefault="00741690" w:rsidP="00F93EAB">
            <w:pPr>
              <w:jc w:val="both"/>
            </w:pPr>
            <w:r>
              <w:t>1/4</w:t>
            </w:r>
          </w:p>
        </w:tc>
      </w:tr>
      <w:tr w:rsidR="00741690" w:rsidTr="00F93EAB">
        <w:tc>
          <w:tcPr>
            <w:tcW w:w="750" w:type="dxa"/>
          </w:tcPr>
          <w:p w:rsidR="00741690" w:rsidRDefault="00741690" w:rsidP="00F93EAB">
            <w:pPr>
              <w:jc w:val="both"/>
            </w:pPr>
            <w:r>
              <w:t>1/5</w:t>
            </w:r>
          </w:p>
        </w:tc>
      </w:tr>
      <w:tr w:rsidR="00741690" w:rsidTr="00F93EAB">
        <w:tc>
          <w:tcPr>
            <w:tcW w:w="750" w:type="dxa"/>
          </w:tcPr>
          <w:p w:rsidR="00741690" w:rsidRDefault="00741690" w:rsidP="00F93EAB">
            <w:pPr>
              <w:jc w:val="both"/>
            </w:pPr>
            <w:r>
              <w:t>1/6</w:t>
            </w:r>
          </w:p>
        </w:tc>
      </w:tr>
    </w:tbl>
    <w:p w:rsidR="00741690" w:rsidRPr="00741690" w:rsidRDefault="00741690"/>
    <w:p w:rsidR="004842FB" w:rsidRPr="004842FB" w:rsidRDefault="00BB4270">
      <w:pPr>
        <w:rPr>
          <w:u w:val="single"/>
        </w:rPr>
      </w:pPr>
      <w:r w:rsidRPr="004842FB">
        <w:rPr>
          <w:b/>
          <w:u w:val="single"/>
        </w:rPr>
        <w:t>Questions</w:t>
      </w:r>
      <w:r w:rsidRPr="004842FB">
        <w:rPr>
          <w:u w:val="single"/>
        </w:rPr>
        <w:t xml:space="preserve">: </w:t>
      </w:r>
    </w:p>
    <w:p w:rsidR="00D04934" w:rsidRDefault="00DE7037">
      <w:r>
        <w:t>Please write a query for the following cases:</w:t>
      </w:r>
    </w:p>
    <w:p w:rsidR="004E100D" w:rsidRDefault="00D9334D" w:rsidP="00DE7037">
      <w:pPr>
        <w:pStyle w:val="ListParagraph"/>
        <w:numPr>
          <w:ilvl w:val="0"/>
          <w:numId w:val="2"/>
        </w:numPr>
      </w:pPr>
      <w:r>
        <w:t xml:space="preserve">Total Revenue &amp; Payers: </w:t>
      </w:r>
      <w:r w:rsidR="004E100D">
        <w:t>Create a table to display total revenue &amp; number of buyers on each day</w:t>
      </w:r>
    </w:p>
    <w:tbl>
      <w:tblPr>
        <w:tblStyle w:val="TableGrid"/>
        <w:tblW w:w="0" w:type="auto"/>
        <w:tblInd w:w="753" w:type="dxa"/>
        <w:tblLook w:val="04A0" w:firstRow="1" w:lastRow="0" w:firstColumn="1" w:lastColumn="0" w:noHBand="0" w:noVBand="1"/>
      </w:tblPr>
      <w:tblGrid>
        <w:gridCol w:w="750"/>
        <w:gridCol w:w="1280"/>
        <w:gridCol w:w="1280"/>
      </w:tblGrid>
      <w:tr w:rsidR="00D9334D" w:rsidTr="005478CF">
        <w:tc>
          <w:tcPr>
            <w:tcW w:w="750" w:type="dxa"/>
          </w:tcPr>
          <w:p w:rsidR="00D9334D" w:rsidRDefault="00D9334D" w:rsidP="00A974B4">
            <w:r>
              <w:t>Date</w:t>
            </w:r>
          </w:p>
        </w:tc>
        <w:tc>
          <w:tcPr>
            <w:tcW w:w="1280" w:type="dxa"/>
          </w:tcPr>
          <w:p w:rsidR="00D9334D" w:rsidRDefault="00D9334D" w:rsidP="00A974B4">
            <w:r>
              <w:t>revenue</w:t>
            </w:r>
          </w:p>
        </w:tc>
        <w:tc>
          <w:tcPr>
            <w:tcW w:w="1280" w:type="dxa"/>
          </w:tcPr>
          <w:p w:rsidR="00D9334D" w:rsidRDefault="00D9334D" w:rsidP="00A974B4">
            <w:r>
              <w:t>buyers</w:t>
            </w:r>
          </w:p>
        </w:tc>
      </w:tr>
    </w:tbl>
    <w:p w:rsidR="000E30B5" w:rsidRDefault="000E30B5" w:rsidP="000E30B5">
      <w:pPr>
        <w:pStyle w:val="ListParagraph"/>
      </w:pPr>
      <w:r>
        <w:t>#Q1</w:t>
      </w:r>
    </w:p>
    <w:p w:rsidR="000E30B5" w:rsidRDefault="001E10DA" w:rsidP="000E30B5">
      <w:pPr>
        <w:pStyle w:val="ListParagraph"/>
      </w:pPr>
      <w:r>
        <w:t>SELECT</w:t>
      </w:r>
      <w:r w:rsidR="000E30B5">
        <w:t xml:space="preserve"> </w:t>
      </w:r>
      <w:proofErr w:type="spellStart"/>
      <w:r w:rsidR="000E30B5">
        <w:t>d.date</w:t>
      </w:r>
      <w:proofErr w:type="spellEnd"/>
      <w:r w:rsidR="000E30B5">
        <w:t xml:space="preserve"> , s</w:t>
      </w:r>
      <w:r>
        <w:t>um(</w:t>
      </w:r>
      <w:proofErr w:type="spellStart"/>
      <w:r>
        <w:t>p.amount</w:t>
      </w:r>
      <w:proofErr w:type="spellEnd"/>
      <w:r>
        <w:t>) AS revenue, count(</w:t>
      </w:r>
      <w:proofErr w:type="spellStart"/>
      <w:r>
        <w:t>memberID</w:t>
      </w:r>
      <w:proofErr w:type="spellEnd"/>
      <w:r>
        <w:t>) AS</w:t>
      </w:r>
      <w:r w:rsidR="000E30B5">
        <w:t xml:space="preserve"> buyer</w:t>
      </w:r>
      <w:r w:rsidR="00720678">
        <w:t>s</w:t>
      </w:r>
    </w:p>
    <w:p w:rsidR="000E30B5" w:rsidRDefault="001E10DA" w:rsidP="000E30B5">
      <w:pPr>
        <w:pStyle w:val="ListParagraph"/>
      </w:pPr>
      <w:r>
        <w:t>FROM Date AS d LEFT OUTER JOIN Payment AS</w:t>
      </w:r>
      <w:r w:rsidR="000E30B5">
        <w:t xml:space="preserve"> p</w:t>
      </w:r>
    </w:p>
    <w:p w:rsidR="000E30B5" w:rsidRDefault="001E10DA" w:rsidP="000E30B5">
      <w:pPr>
        <w:pStyle w:val="ListParagraph"/>
      </w:pPr>
      <w:r>
        <w:t>ON</w:t>
      </w:r>
      <w:r w:rsidR="000E30B5">
        <w:t xml:space="preserve"> </w:t>
      </w:r>
      <w:proofErr w:type="spellStart"/>
      <w:proofErr w:type="gramStart"/>
      <w:r w:rsidR="000E30B5">
        <w:t>d.date</w:t>
      </w:r>
      <w:proofErr w:type="spellEnd"/>
      <w:proofErr w:type="gramEnd"/>
      <w:r w:rsidR="000E30B5">
        <w:t>=</w:t>
      </w:r>
      <w:proofErr w:type="spellStart"/>
      <w:r w:rsidR="000E30B5">
        <w:t>p.date</w:t>
      </w:r>
      <w:proofErr w:type="spellEnd"/>
    </w:p>
    <w:p w:rsidR="000E30B5" w:rsidRDefault="001E10DA" w:rsidP="000E30B5">
      <w:pPr>
        <w:pStyle w:val="ListParagraph"/>
      </w:pPr>
      <w:r>
        <w:t>GROUP BY</w:t>
      </w:r>
      <w:r w:rsidR="000E30B5">
        <w:t xml:space="preserve"> date</w:t>
      </w:r>
    </w:p>
    <w:p w:rsidR="00D64D2B" w:rsidRDefault="001E10DA" w:rsidP="000E30B5">
      <w:pPr>
        <w:pStyle w:val="ListParagraph"/>
      </w:pPr>
      <w:r>
        <w:t>ORDER BY</w:t>
      </w:r>
      <w:r w:rsidR="000E30B5">
        <w:t xml:space="preserve"> </w:t>
      </w:r>
      <w:proofErr w:type="spellStart"/>
      <w:proofErr w:type="gramStart"/>
      <w:r w:rsidR="000E30B5">
        <w:t>d.date</w:t>
      </w:r>
      <w:proofErr w:type="spellEnd"/>
      <w:proofErr w:type="gramEnd"/>
      <w:r w:rsidR="000E30B5">
        <w:t>;</w:t>
      </w:r>
    </w:p>
    <w:p w:rsidR="00D64D2B" w:rsidRDefault="00D64D2B" w:rsidP="004E100D">
      <w:pPr>
        <w:pStyle w:val="ListParagraph"/>
      </w:pPr>
    </w:p>
    <w:p w:rsidR="00B564B6" w:rsidRDefault="00D9334D" w:rsidP="00DE7037">
      <w:pPr>
        <w:pStyle w:val="ListParagraph"/>
        <w:numPr>
          <w:ilvl w:val="0"/>
          <w:numId w:val="2"/>
        </w:numPr>
      </w:pPr>
      <w:r>
        <w:t xml:space="preserve">Top </w:t>
      </w:r>
      <w:proofErr w:type="spellStart"/>
      <w:r>
        <w:t>payers</w:t>
      </w:r>
      <w:proofErr w:type="spellEnd"/>
      <w:r>
        <w:t xml:space="preserve">: </w:t>
      </w:r>
      <w:r w:rsidR="00C76AE2">
        <w:t>Create</w:t>
      </w:r>
      <w:r w:rsidR="00B564B6">
        <w:t xml:space="preserve"> a table to display the top one payer on each day</w:t>
      </w:r>
    </w:p>
    <w:tbl>
      <w:tblPr>
        <w:tblStyle w:val="TableGrid"/>
        <w:tblW w:w="0" w:type="auto"/>
        <w:tblInd w:w="753" w:type="dxa"/>
        <w:tblLook w:val="04A0" w:firstRow="1" w:lastRow="0" w:firstColumn="1" w:lastColumn="0" w:noHBand="0" w:noVBand="1"/>
      </w:tblPr>
      <w:tblGrid>
        <w:gridCol w:w="750"/>
        <w:gridCol w:w="1280"/>
      </w:tblGrid>
      <w:tr w:rsidR="000B3C83" w:rsidTr="000B3C83">
        <w:tc>
          <w:tcPr>
            <w:tcW w:w="750" w:type="dxa"/>
          </w:tcPr>
          <w:p w:rsidR="000B3C83" w:rsidRDefault="000B3C83" w:rsidP="006239F9">
            <w:r>
              <w:t>Date</w:t>
            </w:r>
          </w:p>
        </w:tc>
        <w:tc>
          <w:tcPr>
            <w:tcW w:w="1280" w:type="dxa"/>
          </w:tcPr>
          <w:p w:rsidR="000B3C83" w:rsidRDefault="000B3C83" w:rsidP="006239F9">
            <w:proofErr w:type="spellStart"/>
            <w:r>
              <w:t>memberID</w:t>
            </w:r>
            <w:proofErr w:type="spellEnd"/>
          </w:p>
        </w:tc>
      </w:tr>
    </w:tbl>
    <w:p w:rsidR="000B3C83" w:rsidRDefault="000B3C83" w:rsidP="000B3C83">
      <w:pPr>
        <w:pStyle w:val="ListParagraph"/>
      </w:pPr>
    </w:p>
    <w:p w:rsidR="000E30B5" w:rsidRDefault="000E30B5" w:rsidP="000E30B5">
      <w:pPr>
        <w:pStyle w:val="ListParagraph"/>
      </w:pPr>
      <w:r>
        <w:t>#Q2</w:t>
      </w:r>
    </w:p>
    <w:p w:rsidR="000E30B5" w:rsidRDefault="001E10DA" w:rsidP="000E30B5">
      <w:pPr>
        <w:pStyle w:val="ListParagraph"/>
      </w:pPr>
      <w:r>
        <w:t>SELECT DISTINCT</w:t>
      </w:r>
      <w:r w:rsidR="000E30B5">
        <w:t xml:space="preserve"> </w:t>
      </w:r>
      <w:proofErr w:type="spellStart"/>
      <w:proofErr w:type="gramStart"/>
      <w:r w:rsidR="000E30B5">
        <w:t>d.Date</w:t>
      </w:r>
      <w:proofErr w:type="spellEnd"/>
      <w:proofErr w:type="gramEnd"/>
      <w:r w:rsidR="000E30B5">
        <w:t xml:space="preserve">, </w:t>
      </w:r>
      <w:proofErr w:type="spellStart"/>
      <w:r w:rsidR="000E30B5">
        <w:t>payer.memberID</w:t>
      </w:r>
      <w:proofErr w:type="spellEnd"/>
    </w:p>
    <w:p w:rsidR="000E30B5" w:rsidRDefault="001E10DA" w:rsidP="000E30B5">
      <w:pPr>
        <w:pStyle w:val="ListParagraph"/>
      </w:pPr>
      <w:r>
        <w:t>FROM</w:t>
      </w:r>
      <w:r w:rsidR="000E30B5">
        <w:t xml:space="preserve"> Date d</w:t>
      </w:r>
    </w:p>
    <w:p w:rsidR="000E30B5" w:rsidRDefault="001E10DA" w:rsidP="000E30B5">
      <w:pPr>
        <w:pStyle w:val="ListParagraph"/>
      </w:pPr>
      <w:r>
        <w:t>LEFT JOIN</w:t>
      </w:r>
      <w:r w:rsidR="000E30B5">
        <w:t xml:space="preserve"> </w:t>
      </w:r>
    </w:p>
    <w:p w:rsidR="000E30B5" w:rsidRDefault="001E10DA" w:rsidP="000E30B5">
      <w:pPr>
        <w:pStyle w:val="ListParagraph"/>
      </w:pPr>
      <w:r>
        <w:t xml:space="preserve">(SELECT Date, </w:t>
      </w:r>
      <w:proofErr w:type="spellStart"/>
      <w:r>
        <w:t>memberID</w:t>
      </w:r>
      <w:proofErr w:type="spellEnd"/>
      <w:r>
        <w:t xml:space="preserve"> FROM</w:t>
      </w:r>
      <w:r w:rsidR="000E30B5">
        <w:t xml:space="preserve"> Payment </w:t>
      </w:r>
    </w:p>
    <w:p w:rsidR="000E30B5" w:rsidRDefault="001E10DA" w:rsidP="000E30B5">
      <w:pPr>
        <w:pStyle w:val="ListParagraph"/>
      </w:pPr>
      <w:r>
        <w:t>WHERE</w:t>
      </w:r>
      <w:r w:rsidR="000E30B5">
        <w:t xml:space="preserve"> (</w:t>
      </w:r>
      <w:proofErr w:type="spellStart"/>
      <w:proofErr w:type="gramStart"/>
      <w:r w:rsidR="000E30B5">
        <w:t>Date,Amount</w:t>
      </w:r>
      <w:proofErr w:type="spellEnd"/>
      <w:proofErr w:type="gramEnd"/>
      <w:r w:rsidR="000E30B5">
        <w:t xml:space="preserve">) IN </w:t>
      </w:r>
    </w:p>
    <w:p w:rsidR="000E30B5" w:rsidRDefault="001E10DA" w:rsidP="000E30B5">
      <w:pPr>
        <w:pStyle w:val="ListParagraph"/>
      </w:pPr>
      <w:r>
        <w:t xml:space="preserve">(SELECT </w:t>
      </w:r>
      <w:proofErr w:type="spellStart"/>
      <w:proofErr w:type="gramStart"/>
      <w:r>
        <w:t>Date,max</w:t>
      </w:r>
      <w:proofErr w:type="spellEnd"/>
      <w:proofErr w:type="gramEnd"/>
      <w:r>
        <w:t>(Amount) FROM Payment GROUP BY Date)) AS</w:t>
      </w:r>
      <w:r w:rsidR="000E30B5">
        <w:t xml:space="preserve"> payer</w:t>
      </w:r>
    </w:p>
    <w:p w:rsidR="000E30B5" w:rsidRDefault="001E10DA" w:rsidP="000E30B5">
      <w:pPr>
        <w:pStyle w:val="ListParagraph"/>
      </w:pPr>
      <w:r>
        <w:t>ON</w:t>
      </w:r>
      <w:r w:rsidR="000E30B5">
        <w:t xml:space="preserve"> </w:t>
      </w:r>
      <w:proofErr w:type="spellStart"/>
      <w:proofErr w:type="gramStart"/>
      <w:r w:rsidR="000E30B5">
        <w:t>d.Date</w:t>
      </w:r>
      <w:proofErr w:type="spellEnd"/>
      <w:proofErr w:type="gramEnd"/>
      <w:r w:rsidR="000E30B5">
        <w:t xml:space="preserve"> = </w:t>
      </w:r>
      <w:proofErr w:type="spellStart"/>
      <w:r w:rsidR="000E30B5">
        <w:t>payer.Date</w:t>
      </w:r>
      <w:proofErr w:type="spellEnd"/>
    </w:p>
    <w:p w:rsidR="000E30B5" w:rsidRDefault="001E10DA" w:rsidP="000E30B5">
      <w:pPr>
        <w:pStyle w:val="ListParagraph"/>
      </w:pPr>
      <w:r>
        <w:t>ORDER BY</w:t>
      </w:r>
      <w:r w:rsidR="000E30B5">
        <w:t xml:space="preserve"> </w:t>
      </w:r>
      <w:proofErr w:type="spellStart"/>
      <w:proofErr w:type="gramStart"/>
      <w:r w:rsidR="000E30B5">
        <w:t>d.Date</w:t>
      </w:r>
      <w:proofErr w:type="spellEnd"/>
      <w:proofErr w:type="gramEnd"/>
      <w:r w:rsidR="000E30B5">
        <w:t>;</w:t>
      </w:r>
    </w:p>
    <w:p w:rsidR="000E30B5" w:rsidRDefault="000E30B5" w:rsidP="000E30B5">
      <w:pPr>
        <w:pStyle w:val="ListParagraph"/>
      </w:pPr>
    </w:p>
    <w:p w:rsidR="009A5E92" w:rsidRDefault="000B7601" w:rsidP="00DE7037">
      <w:pPr>
        <w:pStyle w:val="ListParagraph"/>
        <w:numPr>
          <w:ilvl w:val="0"/>
          <w:numId w:val="2"/>
        </w:numPr>
      </w:pPr>
      <w:r>
        <w:t>A distribution of # days active</w:t>
      </w:r>
      <w:r w:rsidR="00045B1E">
        <w:t xml:space="preserve"> within a week</w:t>
      </w:r>
      <w:r w:rsidR="00D9334D">
        <w:t>:</w:t>
      </w:r>
      <w:r>
        <w:t xml:space="preserve"> </w:t>
      </w:r>
      <w:r w:rsidR="00C76AE2">
        <w:t>Create</w:t>
      </w:r>
      <w:r w:rsidR="00751C15">
        <w:t xml:space="preserve"> a table to show how many members are active for 1 day, 2days, 3</w:t>
      </w:r>
      <w:proofErr w:type="gramStart"/>
      <w:r w:rsidR="00751C15">
        <w:t>days,…</w:t>
      </w:r>
      <w:proofErr w:type="gramEnd"/>
      <w:r w:rsidR="00751C15">
        <w:t>7days during 3/1-3/7.</w:t>
      </w:r>
    </w:p>
    <w:p w:rsidR="00756A5A" w:rsidRDefault="00756A5A" w:rsidP="00756A5A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65"/>
        <w:gridCol w:w="1498"/>
      </w:tblGrid>
      <w:tr w:rsidR="00751C15" w:rsidTr="00751C15">
        <w:tc>
          <w:tcPr>
            <w:tcW w:w="1465" w:type="dxa"/>
          </w:tcPr>
          <w:p w:rsidR="00751C15" w:rsidRDefault="00751C15" w:rsidP="00751C15">
            <w:pPr>
              <w:pStyle w:val="ListParagraph"/>
              <w:ind w:left="0"/>
            </w:pPr>
            <w:r>
              <w:t>#Days Active</w:t>
            </w:r>
          </w:p>
        </w:tc>
        <w:tc>
          <w:tcPr>
            <w:tcW w:w="1498" w:type="dxa"/>
          </w:tcPr>
          <w:p w:rsidR="00751C15" w:rsidRDefault="00751C15" w:rsidP="00751C15">
            <w:pPr>
              <w:pStyle w:val="ListParagraph"/>
              <w:ind w:left="0"/>
            </w:pPr>
            <w:r>
              <w:t>Count</w:t>
            </w:r>
          </w:p>
        </w:tc>
      </w:tr>
      <w:tr w:rsidR="00751C15" w:rsidTr="00751C15">
        <w:tc>
          <w:tcPr>
            <w:tcW w:w="1465" w:type="dxa"/>
          </w:tcPr>
          <w:p w:rsidR="00751C15" w:rsidRDefault="00751C15" w:rsidP="00751C15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1498" w:type="dxa"/>
          </w:tcPr>
          <w:p w:rsidR="00751C15" w:rsidRDefault="00751C15" w:rsidP="00751C15">
            <w:pPr>
              <w:pStyle w:val="ListParagraph"/>
              <w:ind w:left="0"/>
            </w:pPr>
          </w:p>
        </w:tc>
      </w:tr>
      <w:tr w:rsidR="00751C15" w:rsidTr="00751C15">
        <w:tc>
          <w:tcPr>
            <w:tcW w:w="1465" w:type="dxa"/>
          </w:tcPr>
          <w:p w:rsidR="00751C15" w:rsidRDefault="00751C15" w:rsidP="00751C15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1498" w:type="dxa"/>
          </w:tcPr>
          <w:p w:rsidR="00751C15" w:rsidRDefault="00751C15" w:rsidP="00751C15">
            <w:pPr>
              <w:pStyle w:val="ListParagraph"/>
              <w:ind w:left="0"/>
            </w:pPr>
          </w:p>
        </w:tc>
      </w:tr>
      <w:tr w:rsidR="00751C15" w:rsidTr="00751C15">
        <w:tc>
          <w:tcPr>
            <w:tcW w:w="1465" w:type="dxa"/>
          </w:tcPr>
          <w:p w:rsidR="00751C15" w:rsidRDefault="00751C15" w:rsidP="00751C15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1498" w:type="dxa"/>
          </w:tcPr>
          <w:p w:rsidR="00751C15" w:rsidRDefault="00751C15" w:rsidP="00751C15">
            <w:pPr>
              <w:pStyle w:val="ListParagraph"/>
              <w:ind w:left="0"/>
            </w:pPr>
          </w:p>
        </w:tc>
      </w:tr>
      <w:tr w:rsidR="00751C15" w:rsidTr="00751C15">
        <w:tc>
          <w:tcPr>
            <w:tcW w:w="1465" w:type="dxa"/>
          </w:tcPr>
          <w:p w:rsidR="00751C15" w:rsidRDefault="00751C15" w:rsidP="00751C15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1498" w:type="dxa"/>
          </w:tcPr>
          <w:p w:rsidR="00751C15" w:rsidRDefault="00751C15" w:rsidP="00751C15">
            <w:pPr>
              <w:pStyle w:val="ListParagraph"/>
              <w:ind w:left="0"/>
            </w:pPr>
          </w:p>
        </w:tc>
      </w:tr>
      <w:tr w:rsidR="00751C15" w:rsidTr="00751C15">
        <w:tc>
          <w:tcPr>
            <w:tcW w:w="1465" w:type="dxa"/>
          </w:tcPr>
          <w:p w:rsidR="00751C15" w:rsidRDefault="00751C15" w:rsidP="00751C15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1498" w:type="dxa"/>
          </w:tcPr>
          <w:p w:rsidR="00751C15" w:rsidRDefault="00751C15" w:rsidP="00751C15">
            <w:pPr>
              <w:pStyle w:val="ListParagraph"/>
              <w:ind w:left="0"/>
            </w:pPr>
          </w:p>
        </w:tc>
      </w:tr>
      <w:tr w:rsidR="00751C15" w:rsidTr="00751C15">
        <w:tc>
          <w:tcPr>
            <w:tcW w:w="1465" w:type="dxa"/>
          </w:tcPr>
          <w:p w:rsidR="00751C15" w:rsidRDefault="00751C15" w:rsidP="00751C15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1498" w:type="dxa"/>
          </w:tcPr>
          <w:p w:rsidR="00751C15" w:rsidRDefault="00751C15" w:rsidP="00751C15">
            <w:pPr>
              <w:pStyle w:val="ListParagraph"/>
              <w:ind w:left="0"/>
            </w:pPr>
          </w:p>
        </w:tc>
      </w:tr>
      <w:tr w:rsidR="00751C15" w:rsidTr="00751C15">
        <w:tc>
          <w:tcPr>
            <w:tcW w:w="1465" w:type="dxa"/>
          </w:tcPr>
          <w:p w:rsidR="00751C15" w:rsidRDefault="00751C15" w:rsidP="00751C15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1498" w:type="dxa"/>
          </w:tcPr>
          <w:p w:rsidR="00751C15" w:rsidRDefault="00751C15" w:rsidP="00751C15">
            <w:pPr>
              <w:pStyle w:val="ListParagraph"/>
              <w:ind w:left="0"/>
            </w:pPr>
          </w:p>
        </w:tc>
      </w:tr>
    </w:tbl>
    <w:p w:rsidR="009A5E92" w:rsidRDefault="009A5E92" w:rsidP="00C15A27"/>
    <w:p w:rsidR="000E30B5" w:rsidRDefault="000E30B5" w:rsidP="000E30B5">
      <w:pPr>
        <w:pStyle w:val="ListParagraph"/>
      </w:pPr>
      <w:r>
        <w:t>#Q3</w:t>
      </w:r>
    </w:p>
    <w:p w:rsidR="000E30B5" w:rsidRDefault="001E10DA" w:rsidP="000E30B5">
      <w:pPr>
        <w:pStyle w:val="ListParagraph"/>
      </w:pPr>
      <w:r>
        <w:t xml:space="preserve">SELECT DISTINCT </w:t>
      </w:r>
      <w:proofErr w:type="spellStart"/>
      <w:r>
        <w:t>activedays</w:t>
      </w:r>
      <w:proofErr w:type="spellEnd"/>
      <w:r>
        <w:t xml:space="preserve"> AS</w:t>
      </w:r>
      <w:r w:rsidR="000E30B5">
        <w:t xml:space="preserve"> '#Days</w:t>
      </w:r>
      <w:r>
        <w:t xml:space="preserve"> Active', count(</w:t>
      </w:r>
      <w:proofErr w:type="spellStart"/>
      <w:proofErr w:type="gramStart"/>
      <w:r>
        <w:t>a.activedays</w:t>
      </w:r>
      <w:proofErr w:type="spellEnd"/>
      <w:proofErr w:type="gramEnd"/>
      <w:r>
        <w:t>) AS</w:t>
      </w:r>
      <w:r w:rsidR="000E30B5">
        <w:t xml:space="preserve"> count</w:t>
      </w:r>
    </w:p>
    <w:p w:rsidR="000E30B5" w:rsidRDefault="001E10DA" w:rsidP="000E30B5">
      <w:pPr>
        <w:pStyle w:val="ListParagraph"/>
      </w:pPr>
      <w:r>
        <w:t xml:space="preserve">FROM </w:t>
      </w:r>
      <w:r w:rsidR="000E30B5">
        <w:t>(</w:t>
      </w:r>
    </w:p>
    <w:p w:rsidR="000E30B5" w:rsidRDefault="001E10DA" w:rsidP="000E30B5">
      <w:pPr>
        <w:pStyle w:val="ListParagraph"/>
      </w:pPr>
      <w:r>
        <w:t>SELECT count(</w:t>
      </w:r>
      <w:proofErr w:type="spellStart"/>
      <w:r>
        <w:t>memberID</w:t>
      </w:r>
      <w:proofErr w:type="spellEnd"/>
      <w:r>
        <w:t>) AS</w:t>
      </w:r>
      <w:r w:rsidR="000E30B5">
        <w:t xml:space="preserve"> </w:t>
      </w:r>
      <w:proofErr w:type="spellStart"/>
      <w:r w:rsidR="000E30B5">
        <w:t>activedays</w:t>
      </w:r>
      <w:proofErr w:type="spellEnd"/>
    </w:p>
    <w:p w:rsidR="000E30B5" w:rsidRDefault="001E10DA" w:rsidP="000E30B5">
      <w:pPr>
        <w:pStyle w:val="ListParagraph"/>
      </w:pPr>
      <w:r>
        <w:t>FROM</w:t>
      </w:r>
      <w:r w:rsidR="000E30B5">
        <w:t xml:space="preserve"> user</w:t>
      </w:r>
    </w:p>
    <w:p w:rsidR="001203C6" w:rsidRDefault="001203C6" w:rsidP="000E30B5">
      <w:pPr>
        <w:pStyle w:val="ListParagraph"/>
      </w:pPr>
      <w:r>
        <w:rPr>
          <w:rFonts w:hint="eastAsia"/>
          <w:lang w:eastAsia="zh-CN"/>
        </w:rPr>
        <w:t>WHERE</w:t>
      </w:r>
      <w:bookmarkStart w:id="0" w:name="_GoBack"/>
      <w:bookmarkEnd w:id="0"/>
      <w:r w:rsidRPr="001203C6">
        <w:t xml:space="preserve"> (</w:t>
      </w:r>
      <w:proofErr w:type="spellStart"/>
      <w:r w:rsidRPr="001203C6">
        <w:t>user.`Date</w:t>
      </w:r>
      <w:proofErr w:type="spellEnd"/>
      <w:r w:rsidRPr="001203C6">
        <w:t>` between '2018/3/1' and '2018/3/7')</w:t>
      </w:r>
    </w:p>
    <w:p w:rsidR="000E30B5" w:rsidRDefault="001E10DA" w:rsidP="000E30B5">
      <w:pPr>
        <w:pStyle w:val="ListParagraph"/>
      </w:pPr>
      <w:r>
        <w:t>GROUP BY</w:t>
      </w:r>
      <w:r w:rsidR="000E30B5">
        <w:t xml:space="preserve"> </w:t>
      </w:r>
      <w:proofErr w:type="spellStart"/>
      <w:r w:rsidR="000E30B5">
        <w:t>memberID</w:t>
      </w:r>
      <w:proofErr w:type="spellEnd"/>
    </w:p>
    <w:p w:rsidR="000E30B5" w:rsidRDefault="001E10DA" w:rsidP="000E30B5">
      <w:pPr>
        <w:pStyle w:val="ListParagraph"/>
      </w:pPr>
      <w:r>
        <w:t xml:space="preserve">ORDER BY </w:t>
      </w:r>
      <w:proofErr w:type="spellStart"/>
      <w:r>
        <w:t>activedays</w:t>
      </w:r>
      <w:proofErr w:type="spellEnd"/>
      <w:r>
        <w:t>) AS</w:t>
      </w:r>
      <w:r w:rsidR="000E30B5">
        <w:t xml:space="preserve"> a</w:t>
      </w:r>
    </w:p>
    <w:p w:rsidR="000E30B5" w:rsidRDefault="001E10DA" w:rsidP="000E30B5">
      <w:pPr>
        <w:pStyle w:val="ListParagraph"/>
      </w:pPr>
      <w:r>
        <w:t>GROUP BY</w:t>
      </w:r>
      <w:r w:rsidR="000E30B5">
        <w:t xml:space="preserve"> </w:t>
      </w:r>
      <w:proofErr w:type="spellStart"/>
      <w:proofErr w:type="gramStart"/>
      <w:r w:rsidR="000E30B5">
        <w:t>a.activedays</w:t>
      </w:r>
      <w:proofErr w:type="spellEnd"/>
      <w:proofErr w:type="gramEnd"/>
    </w:p>
    <w:p w:rsidR="000E30B5" w:rsidRDefault="001E10DA" w:rsidP="000E30B5">
      <w:pPr>
        <w:pStyle w:val="ListParagraph"/>
      </w:pPr>
      <w:r>
        <w:t xml:space="preserve">ORDER BY </w:t>
      </w:r>
      <w:proofErr w:type="spellStart"/>
      <w:proofErr w:type="gramStart"/>
      <w:r w:rsidR="000E30B5">
        <w:t>a.activedays</w:t>
      </w:r>
      <w:proofErr w:type="spellEnd"/>
      <w:proofErr w:type="gramEnd"/>
      <w:r w:rsidR="000E30B5">
        <w:t>;</w:t>
      </w:r>
    </w:p>
    <w:p w:rsidR="000E30B5" w:rsidRDefault="000E30B5" w:rsidP="000E30B5">
      <w:pPr>
        <w:pStyle w:val="ListParagraph"/>
      </w:pPr>
    </w:p>
    <w:p w:rsidR="00DE7037" w:rsidRDefault="00D9334D" w:rsidP="00DE7037">
      <w:pPr>
        <w:pStyle w:val="ListParagraph"/>
        <w:numPr>
          <w:ilvl w:val="0"/>
          <w:numId w:val="2"/>
        </w:numPr>
      </w:pPr>
      <w:r>
        <w:t xml:space="preserve">Active but not payers: </w:t>
      </w:r>
      <w:r w:rsidR="00C76AE2">
        <w:t>Create</w:t>
      </w:r>
      <w:r w:rsidR="00713856">
        <w:t xml:space="preserve"> a table </w:t>
      </w:r>
      <w:r w:rsidR="00333019">
        <w:t xml:space="preserve">to display </w:t>
      </w:r>
      <w:r w:rsidR="004B3134">
        <w:t>people who were active but did not pay on each day</w:t>
      </w:r>
    </w:p>
    <w:tbl>
      <w:tblPr>
        <w:tblStyle w:val="TableGrid"/>
        <w:tblW w:w="0" w:type="auto"/>
        <w:tblInd w:w="753" w:type="dxa"/>
        <w:tblLook w:val="04A0" w:firstRow="1" w:lastRow="0" w:firstColumn="1" w:lastColumn="0" w:noHBand="0" w:noVBand="1"/>
      </w:tblPr>
      <w:tblGrid>
        <w:gridCol w:w="750"/>
        <w:gridCol w:w="1280"/>
      </w:tblGrid>
      <w:tr w:rsidR="00C76AE2" w:rsidTr="00F93EAB">
        <w:tc>
          <w:tcPr>
            <w:tcW w:w="750" w:type="dxa"/>
          </w:tcPr>
          <w:p w:rsidR="00C76AE2" w:rsidRDefault="00C76AE2" w:rsidP="00F93EAB">
            <w:r>
              <w:t>Date</w:t>
            </w:r>
          </w:p>
        </w:tc>
        <w:tc>
          <w:tcPr>
            <w:tcW w:w="1280" w:type="dxa"/>
          </w:tcPr>
          <w:p w:rsidR="00C76AE2" w:rsidRDefault="00C76AE2" w:rsidP="00F93EAB">
            <w:proofErr w:type="spellStart"/>
            <w:r>
              <w:t>memberID</w:t>
            </w:r>
            <w:proofErr w:type="spellEnd"/>
          </w:p>
        </w:tc>
      </w:tr>
    </w:tbl>
    <w:p w:rsidR="005E6875" w:rsidRDefault="000E30B5" w:rsidP="00047F2A">
      <w:r>
        <w:tab/>
      </w:r>
    </w:p>
    <w:p w:rsidR="000E30B5" w:rsidRDefault="000E30B5" w:rsidP="000E30B5">
      <w:pPr>
        <w:pStyle w:val="ListParagraph"/>
      </w:pPr>
      <w:r>
        <w:lastRenderedPageBreak/>
        <w:t>#Q4</w:t>
      </w:r>
    </w:p>
    <w:p w:rsidR="000E30B5" w:rsidRDefault="001E10DA" w:rsidP="000E30B5">
      <w:pPr>
        <w:pStyle w:val="ListParagraph"/>
      </w:pPr>
      <w:r>
        <w:t xml:space="preserve">SELECT </w:t>
      </w:r>
      <w:proofErr w:type="spellStart"/>
      <w:proofErr w:type="gramStart"/>
      <w:r>
        <w:t>d.Date</w:t>
      </w:r>
      <w:proofErr w:type="spellEnd"/>
      <w:proofErr w:type="gramEnd"/>
      <w:r>
        <w:t xml:space="preserve"> AS 'Date', </w:t>
      </w:r>
      <w:proofErr w:type="spellStart"/>
      <w:r>
        <w:t>u.memberID</w:t>
      </w:r>
      <w:proofErr w:type="spellEnd"/>
      <w:r>
        <w:t xml:space="preserve"> AS</w:t>
      </w:r>
      <w:r w:rsidR="000E30B5">
        <w:t xml:space="preserve"> </w:t>
      </w:r>
      <w:proofErr w:type="spellStart"/>
      <w:r w:rsidR="000E30B5">
        <w:t>memberID</w:t>
      </w:r>
      <w:proofErr w:type="spellEnd"/>
    </w:p>
    <w:p w:rsidR="000E30B5" w:rsidRDefault="001E10DA" w:rsidP="000E30B5">
      <w:pPr>
        <w:pStyle w:val="ListParagraph"/>
      </w:pPr>
      <w:r>
        <w:t>FROM date AS</w:t>
      </w:r>
      <w:r w:rsidR="000E30B5">
        <w:t xml:space="preserve"> d</w:t>
      </w:r>
    </w:p>
    <w:p w:rsidR="000E30B5" w:rsidRDefault="001E10DA" w:rsidP="000E30B5">
      <w:pPr>
        <w:pStyle w:val="ListParagraph"/>
      </w:pPr>
      <w:r>
        <w:t>LEFT OUTER JOIN user AS</w:t>
      </w:r>
      <w:r w:rsidR="000E30B5">
        <w:t xml:space="preserve"> u</w:t>
      </w:r>
    </w:p>
    <w:p w:rsidR="000E30B5" w:rsidRDefault="001E10DA" w:rsidP="000E30B5">
      <w:pPr>
        <w:pStyle w:val="ListParagraph"/>
      </w:pPr>
      <w:r>
        <w:t>ON</w:t>
      </w:r>
      <w:r w:rsidR="000E30B5">
        <w:t xml:space="preserve"> </w:t>
      </w:r>
      <w:proofErr w:type="spellStart"/>
      <w:proofErr w:type="gramStart"/>
      <w:r w:rsidR="000E30B5">
        <w:t>d.date</w:t>
      </w:r>
      <w:proofErr w:type="spellEnd"/>
      <w:proofErr w:type="gramEnd"/>
      <w:r w:rsidR="000E30B5">
        <w:t xml:space="preserve"> = </w:t>
      </w:r>
      <w:proofErr w:type="spellStart"/>
      <w:r w:rsidR="000E30B5">
        <w:t>u.date</w:t>
      </w:r>
      <w:proofErr w:type="spellEnd"/>
    </w:p>
    <w:p w:rsidR="000E30B5" w:rsidRDefault="001E10DA" w:rsidP="000E30B5">
      <w:pPr>
        <w:pStyle w:val="ListParagraph"/>
      </w:pPr>
      <w:r>
        <w:t>LEFT OUTER JOIN Payment AS</w:t>
      </w:r>
      <w:r w:rsidR="000E30B5">
        <w:t xml:space="preserve"> p</w:t>
      </w:r>
    </w:p>
    <w:p w:rsidR="000E30B5" w:rsidRDefault="001E10DA" w:rsidP="000E30B5">
      <w:pPr>
        <w:pStyle w:val="ListParagraph"/>
      </w:pPr>
      <w:r>
        <w:t xml:space="preserve">ON </w:t>
      </w:r>
      <w:proofErr w:type="spellStart"/>
      <w:proofErr w:type="gramStart"/>
      <w:r>
        <w:t>p.memberID</w:t>
      </w:r>
      <w:proofErr w:type="spellEnd"/>
      <w:proofErr w:type="gramEnd"/>
      <w:r>
        <w:t xml:space="preserve"> = </w:t>
      </w:r>
      <w:proofErr w:type="spellStart"/>
      <w:r>
        <w:t>u.memberID</w:t>
      </w:r>
      <w:proofErr w:type="spellEnd"/>
      <w:r>
        <w:t xml:space="preserve"> AND</w:t>
      </w:r>
      <w:r w:rsidR="000E30B5">
        <w:t xml:space="preserve"> </w:t>
      </w:r>
      <w:proofErr w:type="spellStart"/>
      <w:r w:rsidR="000E30B5">
        <w:t>p.date</w:t>
      </w:r>
      <w:proofErr w:type="spellEnd"/>
      <w:r w:rsidR="000E30B5">
        <w:t xml:space="preserve"> = </w:t>
      </w:r>
      <w:proofErr w:type="spellStart"/>
      <w:r w:rsidR="000E30B5">
        <w:t>u.date</w:t>
      </w:r>
      <w:proofErr w:type="spellEnd"/>
    </w:p>
    <w:p w:rsidR="000E30B5" w:rsidRDefault="001E10DA" w:rsidP="000E30B5">
      <w:pPr>
        <w:pStyle w:val="ListParagraph"/>
      </w:pPr>
      <w:r>
        <w:t xml:space="preserve">WHERE </w:t>
      </w:r>
      <w:proofErr w:type="spellStart"/>
      <w:proofErr w:type="gramStart"/>
      <w:r>
        <w:t>p.amount</w:t>
      </w:r>
      <w:proofErr w:type="spellEnd"/>
      <w:proofErr w:type="gramEnd"/>
      <w:r>
        <w:t xml:space="preserve"> IS NULL</w:t>
      </w:r>
    </w:p>
    <w:p w:rsidR="000E30B5" w:rsidRDefault="001E10DA" w:rsidP="000E30B5">
      <w:pPr>
        <w:pStyle w:val="ListParagraph"/>
      </w:pPr>
      <w:r>
        <w:t>ORDER BY</w:t>
      </w:r>
      <w:r w:rsidR="000E30B5">
        <w:t xml:space="preserve"> </w:t>
      </w:r>
      <w:proofErr w:type="spellStart"/>
      <w:proofErr w:type="gramStart"/>
      <w:r w:rsidR="000E30B5">
        <w:t>d.date</w:t>
      </w:r>
      <w:proofErr w:type="spellEnd"/>
      <w:proofErr w:type="gramEnd"/>
      <w:r w:rsidR="000E30B5">
        <w:t>;</w:t>
      </w:r>
    </w:p>
    <w:p w:rsidR="000E30B5" w:rsidRDefault="000E30B5" w:rsidP="000E30B5">
      <w:pPr>
        <w:pStyle w:val="ListParagraph"/>
      </w:pPr>
    </w:p>
    <w:p w:rsidR="00C957D2" w:rsidRDefault="00C957D2" w:rsidP="00047F2A"/>
    <w:p w:rsidR="00D04934" w:rsidRDefault="00D04934"/>
    <w:sectPr w:rsidR="00D049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1A0121"/>
    <w:multiLevelType w:val="hybridMultilevel"/>
    <w:tmpl w:val="B1080D76"/>
    <w:lvl w:ilvl="0" w:tplc="128E2F8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9E5053"/>
    <w:multiLevelType w:val="hybridMultilevel"/>
    <w:tmpl w:val="97480F20"/>
    <w:lvl w:ilvl="0" w:tplc="9E8CEFB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tzQyMDc3sLAwtzBR0lEKTi0uzszPAykwrAUAy4L7ACwAAAA="/>
  </w:docVars>
  <w:rsids>
    <w:rsidRoot w:val="00105E00"/>
    <w:rsid w:val="00045B1E"/>
    <w:rsid w:val="00047F2A"/>
    <w:rsid w:val="000749EF"/>
    <w:rsid w:val="000B3C83"/>
    <w:rsid w:val="000B7601"/>
    <w:rsid w:val="000D4E78"/>
    <w:rsid w:val="000E30B5"/>
    <w:rsid w:val="00105E00"/>
    <w:rsid w:val="001203C6"/>
    <w:rsid w:val="00133A99"/>
    <w:rsid w:val="00144B28"/>
    <w:rsid w:val="001E10DA"/>
    <w:rsid w:val="00245A21"/>
    <w:rsid w:val="00295CEC"/>
    <w:rsid w:val="002F0822"/>
    <w:rsid w:val="00307F26"/>
    <w:rsid w:val="00333019"/>
    <w:rsid w:val="003C2C88"/>
    <w:rsid w:val="00416AE3"/>
    <w:rsid w:val="004620B3"/>
    <w:rsid w:val="004842FB"/>
    <w:rsid w:val="004A3D6C"/>
    <w:rsid w:val="004B3134"/>
    <w:rsid w:val="004E100D"/>
    <w:rsid w:val="00561A86"/>
    <w:rsid w:val="005E6875"/>
    <w:rsid w:val="006224F2"/>
    <w:rsid w:val="006721C1"/>
    <w:rsid w:val="00691808"/>
    <w:rsid w:val="00713856"/>
    <w:rsid w:val="00720678"/>
    <w:rsid w:val="00741690"/>
    <w:rsid w:val="00751C15"/>
    <w:rsid w:val="00756A5A"/>
    <w:rsid w:val="0094298F"/>
    <w:rsid w:val="009A5E92"/>
    <w:rsid w:val="00A306B7"/>
    <w:rsid w:val="00A86A4D"/>
    <w:rsid w:val="00B564B6"/>
    <w:rsid w:val="00BB4270"/>
    <w:rsid w:val="00BB7523"/>
    <w:rsid w:val="00C15A27"/>
    <w:rsid w:val="00C443E1"/>
    <w:rsid w:val="00C76AE2"/>
    <w:rsid w:val="00C957D2"/>
    <w:rsid w:val="00CE5EEF"/>
    <w:rsid w:val="00D04934"/>
    <w:rsid w:val="00D64D2B"/>
    <w:rsid w:val="00D9334D"/>
    <w:rsid w:val="00DE7037"/>
    <w:rsid w:val="00EE2F5A"/>
    <w:rsid w:val="00EF2BB3"/>
    <w:rsid w:val="00F24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1EB9C"/>
  <w15:docId w15:val="{3EFD8059-6234-41E6-85C9-6E54760A3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049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49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nkedIn Corporation</Company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uo-Ning Huang</dc:creator>
  <cp:lastModifiedBy>Ying, Shihao</cp:lastModifiedBy>
  <cp:revision>7</cp:revision>
  <dcterms:created xsi:type="dcterms:W3CDTF">2017-08-29T22:57:00Z</dcterms:created>
  <dcterms:modified xsi:type="dcterms:W3CDTF">2019-02-02T00:25:00Z</dcterms:modified>
</cp:coreProperties>
</file>